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BD20" w14:textId="75A63D90" w:rsidR="004D6B2C" w:rsidRPr="004D6B2C" w:rsidRDefault="004D6B2C" w:rsidP="004D6B2C">
      <w:pPr>
        <w:tabs>
          <w:tab w:val="left" w:pos="3045"/>
        </w:tabs>
        <w:spacing w:after="0" w:line="240" w:lineRule="auto"/>
        <w:rPr>
          <w:rFonts w:ascii="Times New Roman" w:eastAsia="Times New Roman" w:hAnsi="Times New Roman" w:cs="Times New Roman"/>
          <w:b/>
          <w:sz w:val="20"/>
          <w:lang w:val="en-US" w:bidi="ar-SA"/>
        </w:rPr>
      </w:pPr>
      <w:r w:rsidRPr="004D6B2C">
        <w:rPr>
          <w:rFonts w:ascii="Times New Roman" w:eastAsia="Times New Roman" w:hAnsi="Times New Roman" w:cs="Times New Roman"/>
          <w:b/>
          <w:noProof/>
          <w:sz w:val="20"/>
          <w:lang w:val="en-US" w:bidi="ar-SA"/>
        </w:rPr>
        <w:drawing>
          <wp:anchor distT="0" distB="0" distL="114300" distR="114300" simplePos="0" relativeHeight="251660288" behindDoc="1" locked="0" layoutInCell="1" allowOverlap="1" wp14:anchorId="176A3B31" wp14:editId="616D74F4">
            <wp:simplePos x="0" y="0"/>
            <wp:positionH relativeFrom="column">
              <wp:posOffset>-133350</wp:posOffset>
            </wp:positionH>
            <wp:positionV relativeFrom="paragraph">
              <wp:posOffset>-220345</wp:posOffset>
            </wp:positionV>
            <wp:extent cx="6421926" cy="177563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21926" cy="17756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7EF2">
        <w:rPr>
          <w:rFonts w:ascii="Times New Roman" w:eastAsia="Times New Roman" w:hAnsi="Times New Roman" w:cs="Times New Roman"/>
          <w:b/>
          <w:sz w:val="20"/>
          <w:lang w:val="en-US" w:bidi="ar-SA"/>
        </w:rPr>
        <w:t xml:space="preserve"> </w:t>
      </w:r>
      <w:r w:rsidRPr="004D6B2C">
        <w:rPr>
          <w:rFonts w:ascii="Times New Roman" w:eastAsia="Times New Roman" w:hAnsi="Times New Roman" w:cs="Times New Roman"/>
          <w:b/>
          <w:sz w:val="20"/>
          <w:lang w:val="en-US" w:bidi="ar-SA"/>
        </w:rPr>
        <w:tab/>
      </w:r>
    </w:p>
    <w:p w14:paraId="0EB03CB6" w14:textId="77777777" w:rsidR="004D6B2C" w:rsidRPr="004D6B2C" w:rsidRDefault="004D6B2C" w:rsidP="004D6B2C">
      <w:pPr>
        <w:keepNext/>
        <w:tabs>
          <w:tab w:val="left" w:pos="4875"/>
          <w:tab w:val="left" w:pos="6345"/>
        </w:tabs>
        <w:spacing w:after="0" w:line="240" w:lineRule="auto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  <w:r w:rsidRPr="004D6B2C">
        <w:rPr>
          <w:rFonts w:ascii="Arial" w:eastAsia="Times New Roman" w:hAnsi="Arial" w:cs="Arial"/>
          <w:b/>
          <w:bCs/>
          <w:szCs w:val="22"/>
          <w:lang w:val="en-US" w:bidi="ar-SA"/>
        </w:rPr>
        <w:tab/>
      </w:r>
    </w:p>
    <w:p w14:paraId="1A15BB8E" w14:textId="77777777" w:rsidR="004D6B2C" w:rsidRPr="004D6B2C" w:rsidRDefault="004D6B2C" w:rsidP="004D6B2C">
      <w:pPr>
        <w:keepNext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</w:p>
    <w:p w14:paraId="4EC8FB38" w14:textId="77777777" w:rsidR="004D6B2C" w:rsidRPr="004D6B2C" w:rsidRDefault="004D6B2C" w:rsidP="004D6B2C">
      <w:pPr>
        <w:keepNext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</w:p>
    <w:p w14:paraId="0F5A7BDF" w14:textId="77777777" w:rsidR="004D6B2C" w:rsidRPr="004D6B2C" w:rsidRDefault="004D6B2C" w:rsidP="004D6B2C">
      <w:pPr>
        <w:keepNext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</w:p>
    <w:p w14:paraId="1D4EDC67" w14:textId="77777777" w:rsidR="004D6B2C" w:rsidRPr="004D6B2C" w:rsidRDefault="004D6B2C" w:rsidP="004D6B2C">
      <w:pPr>
        <w:keepNext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</w:p>
    <w:p w14:paraId="756A0C58" w14:textId="77777777" w:rsidR="004D6B2C" w:rsidRPr="004D6B2C" w:rsidRDefault="004D6B2C" w:rsidP="004D6B2C">
      <w:pPr>
        <w:keepNext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</w:p>
    <w:p w14:paraId="00687D44" w14:textId="77777777" w:rsidR="004D6B2C" w:rsidRPr="004D6B2C" w:rsidRDefault="004D6B2C" w:rsidP="004D6B2C">
      <w:pPr>
        <w:keepNext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</w:p>
    <w:p w14:paraId="439A3F64" w14:textId="77777777" w:rsidR="004D6B2C" w:rsidRPr="004D6B2C" w:rsidRDefault="004D6B2C" w:rsidP="004D6B2C">
      <w:pPr>
        <w:keepNext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</w:p>
    <w:p w14:paraId="0F7EC72F" w14:textId="77777777" w:rsidR="004D6B2C" w:rsidRPr="004D6B2C" w:rsidRDefault="004D6B2C" w:rsidP="004D6B2C">
      <w:pPr>
        <w:keepNext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</w:p>
    <w:p w14:paraId="0DAC0E80" w14:textId="77777777" w:rsidR="004D6B2C" w:rsidRPr="004D6B2C" w:rsidRDefault="004D6B2C" w:rsidP="004D6B2C">
      <w:pPr>
        <w:keepNext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</w:p>
    <w:p w14:paraId="1CB4EF5D" w14:textId="77777777" w:rsidR="004D6B2C" w:rsidRPr="004D6B2C" w:rsidRDefault="004D6B2C" w:rsidP="004D6B2C">
      <w:pPr>
        <w:keepNext/>
        <w:spacing w:after="0" w:line="240" w:lineRule="auto"/>
        <w:jc w:val="center"/>
        <w:outlineLvl w:val="3"/>
        <w:rPr>
          <w:rFonts w:ascii="Arial" w:eastAsia="Times New Roman" w:hAnsi="Arial" w:cs="Arial"/>
          <w:b/>
          <w:bCs/>
          <w:szCs w:val="22"/>
          <w:lang w:val="en-US" w:bidi="ar-SA"/>
        </w:rPr>
      </w:pPr>
      <w:r w:rsidRPr="004D6B2C">
        <w:rPr>
          <w:rFonts w:ascii="Arial" w:eastAsia="Times New Roman" w:hAnsi="Arial" w:cs="Arial"/>
          <w:b/>
          <w:bCs/>
          <w:szCs w:val="22"/>
          <w:lang w:val="en-US" w:bidi="ar-SA"/>
        </w:rPr>
        <w:t xml:space="preserve">PROFORMA FOR SUBMISSION OF SYNOPSIS FOR THE DISSERTATION </w:t>
      </w:r>
    </w:p>
    <w:p w14:paraId="644F725D" w14:textId="77777777" w:rsidR="004D6B2C" w:rsidRPr="004D6B2C" w:rsidRDefault="004D6B2C" w:rsidP="004D6B2C">
      <w:pPr>
        <w:tabs>
          <w:tab w:val="left" w:pos="285"/>
        </w:tabs>
        <w:spacing w:after="0" w:line="360" w:lineRule="auto"/>
        <w:rPr>
          <w:rFonts w:ascii="Arial" w:eastAsia="Times New Roman" w:hAnsi="Arial" w:cs="Arial"/>
          <w:b/>
          <w:bCs/>
          <w:sz w:val="24"/>
          <w:szCs w:val="24"/>
          <w:lang w:val="en-US" w:bidi="ar-SA"/>
        </w:rPr>
      </w:pPr>
      <w:r w:rsidRPr="004D6B2C">
        <w:rPr>
          <w:rFonts w:ascii="Arial" w:eastAsia="Times New Roman" w:hAnsi="Arial" w:cs="Arial"/>
          <w:b/>
          <w:bCs/>
          <w:sz w:val="24"/>
          <w:szCs w:val="24"/>
          <w:lang w:val="en-US" w:bidi="ar-SA"/>
        </w:rPr>
        <w:t>Part A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704"/>
        <w:gridCol w:w="3969"/>
        <w:gridCol w:w="6"/>
        <w:gridCol w:w="5664"/>
      </w:tblGrid>
      <w:tr w:rsidR="004D6B2C" w:rsidRPr="004D6B2C" w14:paraId="458A0DE6" w14:textId="77777777" w:rsidTr="00824F09">
        <w:tc>
          <w:tcPr>
            <w:tcW w:w="704" w:type="dxa"/>
          </w:tcPr>
          <w:p w14:paraId="56E340BC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969" w:type="dxa"/>
          </w:tcPr>
          <w:p w14:paraId="67375C2A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>Name of the candidate</w:t>
            </w:r>
          </w:p>
          <w:p w14:paraId="51D7985D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>(in block letters)</w:t>
            </w:r>
          </w:p>
        </w:tc>
        <w:tc>
          <w:tcPr>
            <w:tcW w:w="5670" w:type="dxa"/>
            <w:gridSpan w:val="2"/>
          </w:tcPr>
          <w:p w14:paraId="56FD1135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6B2C" w:rsidRPr="004D6B2C" w14:paraId="409E52AB" w14:textId="77777777" w:rsidTr="00824F09">
        <w:trPr>
          <w:trHeight w:val="761"/>
        </w:trPr>
        <w:tc>
          <w:tcPr>
            <w:tcW w:w="704" w:type="dxa"/>
          </w:tcPr>
          <w:p w14:paraId="5C43FCC1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969" w:type="dxa"/>
          </w:tcPr>
          <w:p w14:paraId="37446DE7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>Register number</w:t>
            </w:r>
          </w:p>
        </w:tc>
        <w:tc>
          <w:tcPr>
            <w:tcW w:w="5670" w:type="dxa"/>
            <w:gridSpan w:val="2"/>
          </w:tcPr>
          <w:p w14:paraId="5738FF13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6B2C" w:rsidRPr="004D6B2C" w14:paraId="4C9D6B82" w14:textId="77777777" w:rsidTr="00824F09">
        <w:trPr>
          <w:trHeight w:val="1834"/>
        </w:trPr>
        <w:tc>
          <w:tcPr>
            <w:tcW w:w="704" w:type="dxa"/>
          </w:tcPr>
          <w:p w14:paraId="14D65100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969" w:type="dxa"/>
          </w:tcPr>
          <w:p w14:paraId="7CEE2F88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>Address for communication</w:t>
            </w:r>
          </w:p>
        </w:tc>
        <w:tc>
          <w:tcPr>
            <w:tcW w:w="5670" w:type="dxa"/>
            <w:gridSpan w:val="2"/>
          </w:tcPr>
          <w:p w14:paraId="58A27FFF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  <w:p w14:paraId="6D1542C2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  <w:p w14:paraId="63AF069C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</w:p>
        </w:tc>
      </w:tr>
      <w:tr w:rsidR="004D6B2C" w:rsidRPr="004D6B2C" w14:paraId="24E4FD69" w14:textId="77777777" w:rsidTr="00824F09">
        <w:trPr>
          <w:trHeight w:val="628"/>
        </w:trPr>
        <w:tc>
          <w:tcPr>
            <w:tcW w:w="704" w:type="dxa"/>
            <w:vMerge w:val="restart"/>
          </w:tcPr>
          <w:p w14:paraId="4E323617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975" w:type="dxa"/>
            <w:gridSpan w:val="2"/>
          </w:tcPr>
          <w:p w14:paraId="7751DE5A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 xml:space="preserve">*Phone number </w:t>
            </w:r>
          </w:p>
        </w:tc>
        <w:tc>
          <w:tcPr>
            <w:tcW w:w="5664" w:type="dxa"/>
          </w:tcPr>
          <w:p w14:paraId="1ACC2646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6B2C" w:rsidRPr="004D6B2C" w14:paraId="6E49CEAB" w14:textId="77777777" w:rsidTr="00824F09">
        <w:trPr>
          <w:trHeight w:val="566"/>
        </w:trPr>
        <w:tc>
          <w:tcPr>
            <w:tcW w:w="704" w:type="dxa"/>
            <w:vMerge/>
          </w:tcPr>
          <w:p w14:paraId="7FDA5E89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975" w:type="dxa"/>
            <w:gridSpan w:val="2"/>
          </w:tcPr>
          <w:p w14:paraId="7769B337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>*Email address</w:t>
            </w:r>
          </w:p>
        </w:tc>
        <w:tc>
          <w:tcPr>
            <w:tcW w:w="5664" w:type="dxa"/>
          </w:tcPr>
          <w:p w14:paraId="2D0D3227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6B2C" w:rsidRPr="004D6B2C" w14:paraId="778FFACC" w14:textId="77777777" w:rsidTr="00824F09">
        <w:trPr>
          <w:trHeight w:val="546"/>
        </w:trPr>
        <w:tc>
          <w:tcPr>
            <w:tcW w:w="704" w:type="dxa"/>
            <w:vMerge w:val="restart"/>
          </w:tcPr>
          <w:p w14:paraId="208A616C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969" w:type="dxa"/>
          </w:tcPr>
          <w:p w14:paraId="77C823E7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 xml:space="preserve">*Name of the constituent college  </w:t>
            </w:r>
          </w:p>
        </w:tc>
        <w:tc>
          <w:tcPr>
            <w:tcW w:w="5670" w:type="dxa"/>
            <w:gridSpan w:val="2"/>
          </w:tcPr>
          <w:p w14:paraId="5416538C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6B2C" w:rsidRPr="004D6B2C" w14:paraId="50088C30" w14:textId="77777777" w:rsidTr="00824F09">
        <w:trPr>
          <w:trHeight w:val="554"/>
        </w:trPr>
        <w:tc>
          <w:tcPr>
            <w:tcW w:w="704" w:type="dxa"/>
            <w:vMerge/>
          </w:tcPr>
          <w:p w14:paraId="69955540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969" w:type="dxa"/>
          </w:tcPr>
          <w:p w14:paraId="20F45CE2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>*Department</w:t>
            </w:r>
          </w:p>
        </w:tc>
        <w:tc>
          <w:tcPr>
            <w:tcW w:w="5670" w:type="dxa"/>
            <w:gridSpan w:val="2"/>
          </w:tcPr>
          <w:p w14:paraId="599BFB67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6B2C" w:rsidRPr="004D6B2C" w14:paraId="1C03B29B" w14:textId="77777777" w:rsidTr="00824F09">
        <w:trPr>
          <w:trHeight w:val="718"/>
        </w:trPr>
        <w:tc>
          <w:tcPr>
            <w:tcW w:w="704" w:type="dxa"/>
            <w:vMerge w:val="restart"/>
          </w:tcPr>
          <w:p w14:paraId="72F6EB3F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969" w:type="dxa"/>
          </w:tcPr>
          <w:p w14:paraId="05ABB99D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>*Degree for which dissertation synopsis is submitted</w:t>
            </w:r>
          </w:p>
        </w:tc>
        <w:tc>
          <w:tcPr>
            <w:tcW w:w="5670" w:type="dxa"/>
            <w:gridSpan w:val="2"/>
          </w:tcPr>
          <w:p w14:paraId="27FC7AE7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6B2C" w:rsidRPr="004D6B2C" w14:paraId="4EB51F0F" w14:textId="77777777" w:rsidTr="00824F09">
        <w:trPr>
          <w:trHeight w:val="800"/>
        </w:trPr>
        <w:tc>
          <w:tcPr>
            <w:tcW w:w="704" w:type="dxa"/>
            <w:vMerge/>
          </w:tcPr>
          <w:p w14:paraId="54E7B11C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969" w:type="dxa"/>
          </w:tcPr>
          <w:p w14:paraId="57825FFA" w14:textId="77777777" w:rsidR="004D6B2C" w:rsidRPr="004D6B2C" w:rsidRDefault="004D6B2C" w:rsidP="004D6B2C">
            <w:pPr>
              <w:rPr>
                <w:rFonts w:ascii="Arial" w:eastAsia="Times New Roman" w:hAnsi="Arial" w:cs="Arial"/>
                <w:bCs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>*Specialty</w:t>
            </w:r>
          </w:p>
        </w:tc>
        <w:tc>
          <w:tcPr>
            <w:tcW w:w="5670" w:type="dxa"/>
            <w:gridSpan w:val="2"/>
          </w:tcPr>
          <w:p w14:paraId="3FA8EDBC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6B2C" w:rsidRPr="004D6B2C" w14:paraId="78F8F7E6" w14:textId="77777777" w:rsidTr="00824F09">
        <w:trPr>
          <w:trHeight w:val="704"/>
        </w:trPr>
        <w:tc>
          <w:tcPr>
            <w:tcW w:w="704" w:type="dxa"/>
          </w:tcPr>
          <w:p w14:paraId="15757385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3969" w:type="dxa"/>
          </w:tcPr>
          <w:p w14:paraId="55DD6C76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>Date of commencement of the Course</w:t>
            </w:r>
          </w:p>
        </w:tc>
        <w:tc>
          <w:tcPr>
            <w:tcW w:w="5670" w:type="dxa"/>
            <w:gridSpan w:val="2"/>
          </w:tcPr>
          <w:p w14:paraId="2A96DF15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4D6B2C" w:rsidRPr="004D6B2C" w14:paraId="23F61397" w14:textId="77777777" w:rsidTr="00824F09">
        <w:trPr>
          <w:trHeight w:val="2483"/>
        </w:trPr>
        <w:tc>
          <w:tcPr>
            <w:tcW w:w="704" w:type="dxa"/>
          </w:tcPr>
          <w:p w14:paraId="024B3981" w14:textId="77777777" w:rsidR="004D6B2C" w:rsidRPr="004D6B2C" w:rsidRDefault="004D6B2C" w:rsidP="004D6B2C">
            <w:pPr>
              <w:numPr>
                <w:ilvl w:val="0"/>
                <w:numId w:val="1"/>
              </w:numPr>
              <w:spacing w:before="80" w:after="80" w:line="276" w:lineRule="auto"/>
              <w:ind w:left="470" w:hanging="357"/>
              <w:contextualSpacing/>
              <w:jc w:val="center"/>
              <w:rPr>
                <w:rFonts w:ascii="Arial" w:eastAsia="Times New Roman" w:hAnsi="Arial" w:cs="Arial"/>
                <w:b/>
                <w:lang w:val="en-US"/>
              </w:rPr>
            </w:pPr>
          </w:p>
        </w:tc>
        <w:tc>
          <w:tcPr>
            <w:tcW w:w="9639" w:type="dxa"/>
            <w:gridSpan w:val="3"/>
          </w:tcPr>
          <w:p w14:paraId="1AE9C296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/>
                <w:bCs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/>
              </w:rPr>
              <w:t>Title of the proposed dissertation:</w:t>
            </w:r>
          </w:p>
          <w:p w14:paraId="14DABB3B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264D7C89" w14:textId="77777777" w:rsidR="004D6B2C" w:rsidRPr="004D6B2C" w:rsidRDefault="004D6B2C" w:rsidP="004D6B2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05AF4CCB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3121C3FD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77689C3F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033F06D7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325A4526" w14:textId="77777777" w:rsidR="004D6B2C" w:rsidRPr="004D6B2C" w:rsidRDefault="004D6B2C" w:rsidP="004D6B2C">
      <w:pPr>
        <w:spacing w:after="0" w:line="240" w:lineRule="auto"/>
        <w:rPr>
          <w:rFonts w:ascii="Times New Roman" w:eastAsia="Times New Roman" w:hAnsi="Times New Roman" w:cs="Times New Roman"/>
          <w:sz w:val="20"/>
          <w:lang w:val="en-US" w:bidi="ar-SA"/>
        </w:rPr>
      </w:pPr>
    </w:p>
    <w:p w14:paraId="4C1BA39D" w14:textId="77777777" w:rsidR="004D6B2C" w:rsidRPr="004D6B2C" w:rsidRDefault="004D6B2C" w:rsidP="004D6B2C">
      <w:pPr>
        <w:spacing w:after="0" w:line="240" w:lineRule="auto"/>
        <w:rPr>
          <w:rFonts w:ascii="Arial" w:eastAsia="Times New Roman" w:hAnsi="Arial" w:cs="Arial"/>
          <w:b/>
          <w:sz w:val="24"/>
          <w:szCs w:val="22"/>
          <w:lang w:val="en-US" w:bidi="ar-SA"/>
        </w:rPr>
      </w:pPr>
    </w:p>
    <w:p w14:paraId="5B608B96" w14:textId="77777777" w:rsidR="004D6B2C" w:rsidRPr="004D6B2C" w:rsidRDefault="004D6B2C" w:rsidP="00824F09">
      <w:pPr>
        <w:spacing w:after="0" w:line="240" w:lineRule="auto"/>
        <w:rPr>
          <w:rFonts w:ascii="Arial" w:eastAsia="Times New Roman" w:hAnsi="Arial" w:cs="Arial"/>
          <w:b/>
          <w:sz w:val="24"/>
          <w:szCs w:val="22"/>
          <w:lang w:val="en-US" w:bidi="ar-SA"/>
        </w:rPr>
      </w:pPr>
    </w:p>
    <w:p w14:paraId="21D7D342" w14:textId="77777777" w:rsidR="004D6B2C" w:rsidRPr="004D6B2C" w:rsidRDefault="004D6B2C" w:rsidP="004D6B2C">
      <w:pPr>
        <w:spacing w:after="0" w:line="240" w:lineRule="auto"/>
        <w:ind w:left="-142" w:right="-24"/>
        <w:rPr>
          <w:rFonts w:ascii="Arial" w:eastAsia="Times New Roman" w:hAnsi="Arial" w:cs="Arial"/>
          <w:b/>
          <w:sz w:val="24"/>
          <w:szCs w:val="22"/>
          <w:lang w:val="en-US" w:bidi="ar-SA"/>
        </w:rPr>
      </w:pPr>
    </w:p>
    <w:p w14:paraId="6FD055AD" w14:textId="77777777" w:rsidR="004D6B2C" w:rsidRPr="004D6B2C" w:rsidRDefault="004D6B2C" w:rsidP="004D6B2C">
      <w:pPr>
        <w:spacing w:after="0" w:line="240" w:lineRule="auto"/>
        <w:ind w:left="-142" w:right="-24"/>
        <w:rPr>
          <w:rFonts w:ascii="Arial" w:eastAsia="Times New Roman" w:hAnsi="Arial" w:cs="Arial"/>
          <w:b/>
          <w:sz w:val="24"/>
          <w:szCs w:val="22"/>
          <w:lang w:val="en-US" w:bidi="ar-SA"/>
        </w:rPr>
      </w:pPr>
      <w:r w:rsidRPr="004D6B2C">
        <w:rPr>
          <w:rFonts w:ascii="Arial" w:eastAsia="Times New Roman" w:hAnsi="Arial" w:cs="Arial"/>
          <w:b/>
          <w:sz w:val="24"/>
          <w:szCs w:val="22"/>
          <w:lang w:val="en-US" w:bidi="ar-SA"/>
        </w:rPr>
        <w:t>Part B</w:t>
      </w:r>
    </w:p>
    <w:p w14:paraId="2673D1B9" w14:textId="77777777" w:rsidR="004D6B2C" w:rsidRPr="004D6B2C" w:rsidRDefault="004D6B2C" w:rsidP="004D6B2C">
      <w:pPr>
        <w:spacing w:after="0" w:line="240" w:lineRule="auto"/>
        <w:rPr>
          <w:rFonts w:ascii="Arial" w:eastAsia="Times New Roman" w:hAnsi="Arial" w:cs="Arial"/>
          <w:b/>
          <w:szCs w:val="22"/>
          <w:lang w:val="en-US" w:bidi="ar-SA"/>
        </w:rPr>
      </w:pPr>
    </w:p>
    <w:tbl>
      <w:tblPr>
        <w:tblW w:w="1034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09"/>
        <w:gridCol w:w="9639"/>
      </w:tblGrid>
      <w:tr w:rsidR="004D6B2C" w:rsidRPr="004D6B2C" w14:paraId="208B985D" w14:textId="77777777" w:rsidTr="00824F09">
        <w:trPr>
          <w:trHeight w:val="3333"/>
        </w:trPr>
        <w:tc>
          <w:tcPr>
            <w:tcW w:w="709" w:type="dxa"/>
          </w:tcPr>
          <w:p w14:paraId="4441740F" w14:textId="77777777" w:rsidR="004D6B2C" w:rsidRPr="004D6B2C" w:rsidRDefault="004D6B2C" w:rsidP="004D6B2C">
            <w:pPr>
              <w:numPr>
                <w:ilvl w:val="0"/>
                <w:numId w:val="2"/>
              </w:numPr>
              <w:spacing w:before="80" w:after="80" w:line="276" w:lineRule="auto"/>
              <w:ind w:left="527" w:hanging="357"/>
              <w:jc w:val="center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  <w:tc>
          <w:tcPr>
            <w:tcW w:w="9639" w:type="dxa"/>
            <w:tcBorders>
              <w:bottom w:val="single" w:sz="4" w:space="0" w:color="auto"/>
            </w:tcBorders>
          </w:tcPr>
          <w:p w14:paraId="1E0E32BA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Rationale and background information</w:t>
            </w:r>
          </w:p>
          <w:p w14:paraId="21BCC3CB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Introduction:</w:t>
            </w:r>
          </w:p>
          <w:p w14:paraId="61AFFB64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374C1175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7C467F15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Statement of the problem/Hypothesis:</w:t>
            </w:r>
          </w:p>
          <w:p w14:paraId="378630B5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32074EC5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5D65AC30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Purpose and significance of Research:</w:t>
            </w:r>
          </w:p>
        </w:tc>
      </w:tr>
      <w:tr w:rsidR="004D6B2C" w:rsidRPr="004D6B2C" w14:paraId="4FE73DC3" w14:textId="77777777" w:rsidTr="00824F09">
        <w:tc>
          <w:tcPr>
            <w:tcW w:w="709" w:type="dxa"/>
          </w:tcPr>
          <w:p w14:paraId="2660E2FB" w14:textId="77777777" w:rsidR="004D6B2C" w:rsidRPr="004D6B2C" w:rsidRDefault="004D6B2C" w:rsidP="004D6B2C">
            <w:pPr>
              <w:numPr>
                <w:ilvl w:val="0"/>
                <w:numId w:val="2"/>
              </w:numPr>
              <w:spacing w:before="80" w:after="80" w:line="276" w:lineRule="auto"/>
              <w:ind w:left="527" w:hanging="357"/>
              <w:jc w:val="center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  <w:tc>
          <w:tcPr>
            <w:tcW w:w="9639" w:type="dxa"/>
            <w:tcBorders>
              <w:bottom w:val="single" w:sz="4" w:space="0" w:color="auto"/>
            </w:tcBorders>
          </w:tcPr>
          <w:p w14:paraId="6DF07DB0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Review of Literature</w:t>
            </w:r>
          </w:p>
          <w:p w14:paraId="3E12C638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International status:</w:t>
            </w:r>
          </w:p>
          <w:p w14:paraId="714B20CA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6A35EC67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31BB118C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National status:</w:t>
            </w:r>
          </w:p>
          <w:p w14:paraId="709CF170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szCs w:val="22"/>
                <w:u w:val="single"/>
                <w:lang w:val="en-US" w:bidi="ar-SA"/>
              </w:rPr>
            </w:pPr>
          </w:p>
        </w:tc>
      </w:tr>
      <w:tr w:rsidR="004D6B2C" w:rsidRPr="004D6B2C" w14:paraId="74929893" w14:textId="77777777" w:rsidTr="00824F09">
        <w:trPr>
          <w:trHeight w:val="1272"/>
        </w:trPr>
        <w:tc>
          <w:tcPr>
            <w:tcW w:w="709" w:type="dxa"/>
          </w:tcPr>
          <w:p w14:paraId="75394737" w14:textId="77777777" w:rsidR="004D6B2C" w:rsidRPr="004D6B2C" w:rsidRDefault="004D6B2C" w:rsidP="004D6B2C">
            <w:pPr>
              <w:numPr>
                <w:ilvl w:val="0"/>
                <w:numId w:val="2"/>
              </w:numPr>
              <w:spacing w:before="80" w:after="80" w:line="276" w:lineRule="auto"/>
              <w:ind w:left="527" w:hanging="357"/>
              <w:jc w:val="center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  <w:tc>
          <w:tcPr>
            <w:tcW w:w="9639" w:type="dxa"/>
            <w:tcBorders>
              <w:bottom w:val="single" w:sz="4" w:space="0" w:color="auto"/>
            </w:tcBorders>
          </w:tcPr>
          <w:p w14:paraId="316DFFF8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Aims &amp;Objectives</w:t>
            </w:r>
          </w:p>
          <w:p w14:paraId="640191A7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2B3D953A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szCs w:val="22"/>
                <w:lang w:val="en-US" w:bidi="ar-SA"/>
              </w:rPr>
            </w:pPr>
          </w:p>
        </w:tc>
      </w:tr>
      <w:tr w:rsidR="004D6B2C" w:rsidRPr="004D6B2C" w14:paraId="26EC2790" w14:textId="77777777" w:rsidTr="00824F09">
        <w:tc>
          <w:tcPr>
            <w:tcW w:w="709" w:type="dxa"/>
          </w:tcPr>
          <w:p w14:paraId="36F43CAF" w14:textId="77777777" w:rsidR="004D6B2C" w:rsidRPr="004D6B2C" w:rsidRDefault="004D6B2C" w:rsidP="004D6B2C">
            <w:pPr>
              <w:numPr>
                <w:ilvl w:val="0"/>
                <w:numId w:val="2"/>
              </w:numPr>
              <w:spacing w:before="80" w:after="80" w:line="276" w:lineRule="auto"/>
              <w:ind w:left="527" w:hanging="357"/>
              <w:jc w:val="center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  <w:tc>
          <w:tcPr>
            <w:tcW w:w="9639" w:type="dxa"/>
          </w:tcPr>
          <w:p w14:paraId="52C8D406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Methodology</w:t>
            </w:r>
          </w:p>
          <w:p w14:paraId="7D7ACAD5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Data collection procedure</w:t>
            </w:r>
          </w:p>
          <w:p w14:paraId="6AC459B8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Type &amp; duration of study:</w:t>
            </w:r>
          </w:p>
          <w:p w14:paraId="09B2C9EE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2AF95A19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3B02321F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Study setting &amp; source of data:</w:t>
            </w:r>
          </w:p>
          <w:p w14:paraId="5E499C36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48FAB25C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Sample size and its estimation including sampling procedure:</w:t>
            </w:r>
          </w:p>
          <w:p w14:paraId="54995F18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  <w:p w14:paraId="1AE1F63C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Sample selection criteria</w:t>
            </w:r>
          </w:p>
          <w:p w14:paraId="69B01F74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24B3A62B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Inclusion criteria:</w:t>
            </w:r>
          </w:p>
          <w:p w14:paraId="1AFA9138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Cs/>
                <w:szCs w:val="22"/>
                <w:u w:val="single"/>
                <w:lang w:val="en-US" w:bidi="ar-SA"/>
              </w:rPr>
            </w:pPr>
          </w:p>
          <w:p w14:paraId="19A1E3C4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Exclusion criteria:</w:t>
            </w:r>
          </w:p>
          <w:p w14:paraId="72ABA88C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3E6DF49A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Withdrawal criteria:</w:t>
            </w:r>
          </w:p>
          <w:p w14:paraId="1B4D8799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0857AF49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</w:tc>
      </w:tr>
      <w:tr w:rsidR="004D6B2C" w:rsidRPr="004D6B2C" w14:paraId="0146D3EE" w14:textId="77777777" w:rsidTr="00824F09">
        <w:trPr>
          <w:trHeight w:val="416"/>
        </w:trPr>
        <w:tc>
          <w:tcPr>
            <w:tcW w:w="709" w:type="dxa"/>
          </w:tcPr>
          <w:p w14:paraId="4CB680F3" w14:textId="77777777" w:rsidR="004D6B2C" w:rsidRPr="004D6B2C" w:rsidRDefault="004D6B2C" w:rsidP="004D6B2C">
            <w:pPr>
              <w:numPr>
                <w:ilvl w:val="0"/>
                <w:numId w:val="2"/>
              </w:numPr>
              <w:spacing w:before="80" w:after="80" w:line="276" w:lineRule="auto"/>
              <w:ind w:left="527" w:hanging="357"/>
              <w:jc w:val="center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</w:tc>
        <w:tc>
          <w:tcPr>
            <w:tcW w:w="9639" w:type="dxa"/>
          </w:tcPr>
          <w:p w14:paraId="107DC89E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Patient informed consent (Annexure I)</w:t>
            </w:r>
          </w:p>
          <w:p w14:paraId="4485FCD0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  <w:p w14:paraId="63407FDE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 xml:space="preserve">Type of consent </w:t>
            </w:r>
          </w:p>
          <w:p w14:paraId="3C764C5A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215BF755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Part I- Patient information sheet</w:t>
            </w:r>
          </w:p>
          <w:p w14:paraId="602C3B2A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1BE69872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78730D40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Part II- Certificate of consent</w:t>
            </w:r>
          </w:p>
          <w:p w14:paraId="70D04729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Cs/>
                <w:szCs w:val="22"/>
                <w:u w:val="single"/>
                <w:lang w:val="en-US" w:bidi="ar-SA"/>
              </w:rPr>
            </w:pPr>
          </w:p>
        </w:tc>
      </w:tr>
      <w:tr w:rsidR="004D6B2C" w:rsidRPr="004D6B2C" w14:paraId="0B231F97" w14:textId="77777777" w:rsidTr="00824F09">
        <w:tc>
          <w:tcPr>
            <w:tcW w:w="709" w:type="dxa"/>
          </w:tcPr>
          <w:p w14:paraId="153CF175" w14:textId="77777777" w:rsidR="004D6B2C" w:rsidRPr="004D6B2C" w:rsidRDefault="004D6B2C" w:rsidP="004D6B2C">
            <w:pPr>
              <w:numPr>
                <w:ilvl w:val="0"/>
                <w:numId w:val="2"/>
              </w:numPr>
              <w:spacing w:before="80" w:after="80" w:line="276" w:lineRule="auto"/>
              <w:ind w:left="527" w:hanging="357"/>
              <w:jc w:val="center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  <w:tc>
          <w:tcPr>
            <w:tcW w:w="9639" w:type="dxa"/>
          </w:tcPr>
          <w:p w14:paraId="5E07DE7C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szCs w:val="22"/>
                <w:bdr w:val="none" w:sz="0" w:space="0" w:color="auto" w:frame="1"/>
                <w:lang w:val="en-US" w:eastAsia="en-IN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 xml:space="preserve">Description of materials used, any </w:t>
            </w:r>
            <w:r w:rsidRPr="004D6B2C">
              <w:rPr>
                <w:rFonts w:ascii="Arial" w:eastAsia="Times New Roman" w:hAnsi="Arial" w:cs="Arial"/>
                <w:b/>
                <w:szCs w:val="22"/>
                <w:bdr w:val="none" w:sz="0" w:space="0" w:color="auto" w:frame="1"/>
                <w:lang w:val="en-US" w:eastAsia="en-IN" w:bidi="ar-SA"/>
              </w:rPr>
              <w:t>investigations, interventions, measurements, observations, etc. to be performed on study participants/samples and their procedures including Instruments (Annexure II) which are to be used to collect information</w:t>
            </w:r>
          </w:p>
          <w:p w14:paraId="6EEF1D3D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7E0118D8" w14:textId="77777777" w:rsidR="004D6B2C" w:rsidRPr="004D6B2C" w:rsidRDefault="004D6B2C" w:rsidP="004D6B2C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</w:tc>
      </w:tr>
      <w:tr w:rsidR="004D6B2C" w:rsidRPr="004D6B2C" w14:paraId="6379D73C" w14:textId="77777777" w:rsidTr="00824F09">
        <w:tc>
          <w:tcPr>
            <w:tcW w:w="709" w:type="dxa"/>
          </w:tcPr>
          <w:p w14:paraId="5D7FA6EA" w14:textId="77777777" w:rsidR="004D6B2C" w:rsidRPr="004D6B2C" w:rsidRDefault="004D6B2C" w:rsidP="004D6B2C">
            <w:pPr>
              <w:numPr>
                <w:ilvl w:val="0"/>
                <w:numId w:val="2"/>
              </w:numPr>
              <w:spacing w:before="80" w:after="80" w:line="276" w:lineRule="auto"/>
              <w:ind w:left="527" w:hanging="357"/>
              <w:jc w:val="center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  <w:tc>
          <w:tcPr>
            <w:tcW w:w="9639" w:type="dxa"/>
          </w:tcPr>
          <w:p w14:paraId="3CF5C270" w14:textId="4C251945" w:rsidR="004D6B2C" w:rsidRPr="00824F09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lang w:val="en-US" w:bidi="ar-SA"/>
              </w:rPr>
              <w:t>Anticipated risks (adverse events, lethal/sublethal injury, discomfort) to the study participants and efforts taken to minimize them</w:t>
            </w:r>
          </w:p>
          <w:p w14:paraId="3B310AD8" w14:textId="77777777" w:rsidR="004D6B2C" w:rsidRPr="004D6B2C" w:rsidRDefault="004D6B2C" w:rsidP="004D6B2C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</w:tc>
      </w:tr>
      <w:tr w:rsidR="004D6B2C" w:rsidRPr="004D6B2C" w14:paraId="44899086" w14:textId="77777777" w:rsidTr="00824F09">
        <w:trPr>
          <w:trHeight w:val="2820"/>
        </w:trPr>
        <w:tc>
          <w:tcPr>
            <w:tcW w:w="709" w:type="dxa"/>
          </w:tcPr>
          <w:p w14:paraId="5442FFAC" w14:textId="77777777" w:rsidR="004D6B2C" w:rsidRPr="004D6B2C" w:rsidRDefault="004D6B2C" w:rsidP="004D6B2C">
            <w:pPr>
              <w:numPr>
                <w:ilvl w:val="0"/>
                <w:numId w:val="2"/>
              </w:numPr>
              <w:spacing w:before="80" w:after="80" w:line="276" w:lineRule="auto"/>
              <w:ind w:left="527" w:hanging="357"/>
              <w:jc w:val="center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  <w:p w14:paraId="29575263" w14:textId="77777777" w:rsidR="004D6B2C" w:rsidRPr="004D6B2C" w:rsidRDefault="004D6B2C" w:rsidP="004D6B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  <w:p w14:paraId="16005ED5" w14:textId="77777777" w:rsidR="004D6B2C" w:rsidRPr="004D6B2C" w:rsidRDefault="004D6B2C" w:rsidP="004D6B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  <w:p w14:paraId="2742D411" w14:textId="77777777" w:rsidR="004D6B2C" w:rsidRPr="004D6B2C" w:rsidRDefault="004D6B2C" w:rsidP="004D6B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  <w:p w14:paraId="49CE5CFA" w14:textId="77777777" w:rsidR="004D6B2C" w:rsidRPr="004D6B2C" w:rsidRDefault="004D6B2C" w:rsidP="004D6B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  <w:p w14:paraId="0CD1C3A2" w14:textId="77777777" w:rsidR="004D6B2C" w:rsidRPr="004D6B2C" w:rsidRDefault="004D6B2C" w:rsidP="004D6B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  <w:p w14:paraId="664AC509" w14:textId="77777777" w:rsidR="004D6B2C" w:rsidRPr="004D6B2C" w:rsidRDefault="004D6B2C" w:rsidP="004D6B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  <w:p w14:paraId="5D75EA65" w14:textId="77777777" w:rsidR="004D6B2C" w:rsidRPr="004D6B2C" w:rsidRDefault="004D6B2C" w:rsidP="004D6B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  <w:p w14:paraId="0FAE15C3" w14:textId="77777777" w:rsidR="004D6B2C" w:rsidRPr="004D6B2C" w:rsidRDefault="004D6B2C" w:rsidP="004D6B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  <w:p w14:paraId="248590FD" w14:textId="77777777" w:rsidR="004D6B2C" w:rsidRPr="004D6B2C" w:rsidRDefault="004D6B2C" w:rsidP="004D6B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  <w:p w14:paraId="331807C3" w14:textId="77777777" w:rsidR="004D6B2C" w:rsidRPr="004D6B2C" w:rsidRDefault="004D6B2C" w:rsidP="004D6B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val="en-US" w:bidi="ar-SA"/>
              </w:rPr>
            </w:pPr>
          </w:p>
          <w:p w14:paraId="3BEE931D" w14:textId="77777777" w:rsidR="004D6B2C" w:rsidRPr="004D6B2C" w:rsidRDefault="004D6B2C" w:rsidP="004D6B2C">
            <w:pPr>
              <w:spacing w:after="0" w:line="240" w:lineRule="auto"/>
              <w:rPr>
                <w:rFonts w:ascii="Arial" w:eastAsia="Times New Roman" w:hAnsi="Arial" w:cs="Arial"/>
                <w:b/>
                <w:szCs w:val="22"/>
                <w:lang w:val="en-US" w:bidi="ar-SA"/>
              </w:rPr>
            </w:pPr>
          </w:p>
        </w:tc>
        <w:tc>
          <w:tcPr>
            <w:tcW w:w="9639" w:type="dxa"/>
          </w:tcPr>
          <w:p w14:paraId="4A8EA01E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 xml:space="preserve">Data analysis procedure </w:t>
            </w:r>
          </w:p>
          <w:p w14:paraId="5CA17DE8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  <w:p w14:paraId="3A681369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 xml:space="preserve">Statistical methods: </w:t>
            </w:r>
          </w:p>
          <w:p w14:paraId="45BD6CB9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0F00DD49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2F35F876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Statistical package:</w:t>
            </w:r>
          </w:p>
        </w:tc>
      </w:tr>
      <w:tr w:rsidR="004D6B2C" w:rsidRPr="004D6B2C" w14:paraId="6ACE9EAB" w14:textId="77777777" w:rsidTr="00824F09">
        <w:trPr>
          <w:trHeight w:val="1380"/>
        </w:trPr>
        <w:tc>
          <w:tcPr>
            <w:tcW w:w="709" w:type="dxa"/>
          </w:tcPr>
          <w:p w14:paraId="6C7A2D5C" w14:textId="77777777" w:rsidR="004D6B2C" w:rsidRPr="004D6B2C" w:rsidRDefault="004D6B2C" w:rsidP="004D6B2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szCs w:val="22"/>
                <w:lang w:val="en-US" w:bidi="ar-SA"/>
              </w:rPr>
              <w:t xml:space="preserve">  9.</w:t>
            </w:r>
          </w:p>
        </w:tc>
        <w:tc>
          <w:tcPr>
            <w:tcW w:w="9639" w:type="dxa"/>
          </w:tcPr>
          <w:p w14:paraId="45C67DA3" w14:textId="3296B9AA" w:rsidR="004D6B2C" w:rsidRPr="004D6B2C" w:rsidRDefault="004D6B2C" w:rsidP="00824F09">
            <w:pPr>
              <w:keepNext/>
              <w:spacing w:before="80" w:after="80" w:line="276" w:lineRule="auto"/>
              <w:jc w:val="both"/>
              <w:outlineLvl w:val="1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Facilities available for the proposed dissertation</w:t>
            </w:r>
          </w:p>
        </w:tc>
      </w:tr>
      <w:tr w:rsidR="004D6B2C" w:rsidRPr="004D6B2C" w14:paraId="54AC3B2E" w14:textId="77777777" w:rsidTr="00824F09">
        <w:tc>
          <w:tcPr>
            <w:tcW w:w="709" w:type="dxa"/>
          </w:tcPr>
          <w:p w14:paraId="13A9F8C4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10.</w:t>
            </w:r>
          </w:p>
        </w:tc>
        <w:tc>
          <w:tcPr>
            <w:tcW w:w="9639" w:type="dxa"/>
          </w:tcPr>
          <w:p w14:paraId="7AB92761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Details of collaboration (Annexure III)</w:t>
            </w:r>
          </w:p>
          <w:p w14:paraId="2C28AC93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2F715274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Internal (Institutional &amp;JSS AHER) collaboration:</w:t>
            </w:r>
          </w:p>
          <w:p w14:paraId="2974F7D2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0753F84D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>External collaboration:</w:t>
            </w:r>
          </w:p>
          <w:p w14:paraId="3B69609D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u w:val="single"/>
                <w:lang w:val="en-US" w:bidi="ar-SA"/>
              </w:rPr>
            </w:pPr>
          </w:p>
        </w:tc>
      </w:tr>
      <w:tr w:rsidR="004D6B2C" w:rsidRPr="004D6B2C" w14:paraId="28A31162" w14:textId="77777777" w:rsidTr="00824F09">
        <w:tc>
          <w:tcPr>
            <w:tcW w:w="709" w:type="dxa"/>
          </w:tcPr>
          <w:p w14:paraId="6E672CE0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11.</w:t>
            </w:r>
          </w:p>
        </w:tc>
        <w:tc>
          <w:tcPr>
            <w:tcW w:w="9639" w:type="dxa"/>
          </w:tcPr>
          <w:p w14:paraId="07316D10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Year-wise plan of work and targets to be achieved (Annexure IV)</w:t>
            </w:r>
          </w:p>
          <w:p w14:paraId="0E31B0A5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</w:p>
          <w:p w14:paraId="23525567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</w:tr>
      <w:tr w:rsidR="004D6B2C" w:rsidRPr="004D6B2C" w14:paraId="6962F1E1" w14:textId="77777777" w:rsidTr="00824F09">
        <w:tc>
          <w:tcPr>
            <w:tcW w:w="709" w:type="dxa"/>
          </w:tcPr>
          <w:p w14:paraId="12DEA296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lastRenderedPageBreak/>
              <w:t>12.</w:t>
            </w:r>
          </w:p>
        </w:tc>
        <w:tc>
          <w:tcPr>
            <w:tcW w:w="9639" w:type="dxa"/>
          </w:tcPr>
          <w:p w14:paraId="02102100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lang w:val="en-US" w:bidi="ar-SA"/>
              </w:rPr>
              <w:t xml:space="preserve">Study Budget (Annexure V) - Details of </w:t>
            </w: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Contingencies, travel&amp; fieldwork, equipment, consumables, etc. with justification for each item</w:t>
            </w:r>
          </w:p>
          <w:p w14:paraId="3FCE9B92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lang w:val="en-US" w:bidi="ar-SA"/>
              </w:rPr>
            </w:pPr>
          </w:p>
          <w:p w14:paraId="74330E13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lang w:val="en-US" w:bidi="ar-SA"/>
              </w:rPr>
              <w:t>Source of funding</w:t>
            </w:r>
          </w:p>
          <w:p w14:paraId="65AFDE2B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lang w:val="en-US" w:bidi="ar-SA"/>
              </w:rPr>
              <w:t>Self-Funded</w:t>
            </w:r>
          </w:p>
          <w:p w14:paraId="26EB0DC9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lang w:val="en-US" w:bidi="ar-SA"/>
              </w:rPr>
            </w:pPr>
          </w:p>
          <w:p w14:paraId="227C9CA8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lang w:val="en-US" w:bidi="ar-SA"/>
              </w:rPr>
              <w:t>In-house funding (JSS AHER research grant)</w:t>
            </w:r>
          </w:p>
          <w:p w14:paraId="21929B32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lang w:val="en-US" w:bidi="ar-SA"/>
              </w:rPr>
            </w:pPr>
          </w:p>
          <w:p w14:paraId="10588F8E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lang w:val="en-US" w:bidi="ar-SA"/>
              </w:rPr>
              <w:t>External funding (specify)</w:t>
            </w:r>
          </w:p>
          <w:p w14:paraId="3087EB84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</w:tr>
      <w:tr w:rsidR="004D6B2C" w:rsidRPr="004D6B2C" w14:paraId="1DDCF886" w14:textId="77777777" w:rsidTr="00824F09">
        <w:tc>
          <w:tcPr>
            <w:tcW w:w="709" w:type="dxa"/>
          </w:tcPr>
          <w:p w14:paraId="13E63728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13.</w:t>
            </w:r>
          </w:p>
        </w:tc>
        <w:tc>
          <w:tcPr>
            <w:tcW w:w="9639" w:type="dxa"/>
          </w:tcPr>
          <w:p w14:paraId="01DEBB06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Ethical considerations</w:t>
            </w: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 xml:space="preserve"> (</w:t>
            </w: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Annexure VI)</w:t>
            </w:r>
          </w:p>
          <w:p w14:paraId="58B97F37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szCs w:val="22"/>
                <w:lang w:val="en-US" w:bidi="ar-SA"/>
              </w:rPr>
              <w:t>Ethical Clearance obtained</w:t>
            </w:r>
            <w:r w:rsidRPr="004D6B2C">
              <w:rPr>
                <w:rFonts w:ascii="Arial" w:eastAsia="Times New Roman" w:hAnsi="Arial" w:cs="Arial"/>
                <w:bCs/>
                <w:szCs w:val="22"/>
                <w:lang w:val="en-US" w:bidi="ar-SA"/>
              </w:rPr>
              <w:t xml:space="preserve"> from the Institutional Ethics Committee (IEC)</w:t>
            </w:r>
            <w:r w:rsidRPr="004D6B2C">
              <w:rPr>
                <w:rFonts w:ascii="Arial" w:eastAsia="Times New Roman" w:hAnsi="Arial" w:cs="Arial"/>
                <w:szCs w:val="22"/>
                <w:lang w:val="en-US" w:bidi="ar-SA"/>
              </w:rPr>
              <w:t xml:space="preserve"> - Yes/No </w:t>
            </w:r>
          </w:p>
          <w:p w14:paraId="5F523700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szCs w:val="22"/>
                <w:lang w:val="en-US" w:bidi="ar-SA"/>
              </w:rPr>
            </w:pPr>
          </w:p>
          <w:p w14:paraId="7014D98F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szCs w:val="22"/>
                <w:lang w:val="en-US" w:bidi="ar-SA"/>
              </w:rPr>
            </w:pPr>
          </w:p>
          <w:p w14:paraId="6AEB25A1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szCs w:val="22"/>
                <w:lang w:val="en-US" w:bidi="ar-SA"/>
              </w:rPr>
              <w:t xml:space="preserve">If yes mention the IEC certificate Reference number/date and attach the copy as an annexure. </w:t>
            </w:r>
          </w:p>
          <w:p w14:paraId="5A0F73DE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</w:tr>
      <w:tr w:rsidR="004D6B2C" w:rsidRPr="004D6B2C" w14:paraId="3B86C689" w14:textId="77777777" w:rsidTr="00824F09">
        <w:tc>
          <w:tcPr>
            <w:tcW w:w="709" w:type="dxa"/>
          </w:tcPr>
          <w:p w14:paraId="4136DD3C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14.</w:t>
            </w:r>
          </w:p>
        </w:tc>
        <w:tc>
          <w:tcPr>
            <w:tcW w:w="9639" w:type="dxa"/>
          </w:tcPr>
          <w:p w14:paraId="70D2153F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szCs w:val="22"/>
                <w:lang w:val="en-US" w:bidi="ar-SA"/>
              </w:rPr>
              <w:t>List of references (Vancouver referencing style: 06-20 references)</w:t>
            </w:r>
          </w:p>
          <w:p w14:paraId="4685F28B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  <w:p w14:paraId="1BB6A4A0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  <w:p w14:paraId="48D657B4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  <w:p w14:paraId="61EF7C77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</w:tr>
      <w:tr w:rsidR="004D6B2C" w:rsidRPr="004D6B2C" w14:paraId="553CCE4F" w14:textId="77777777" w:rsidTr="00824F09">
        <w:tc>
          <w:tcPr>
            <w:tcW w:w="709" w:type="dxa"/>
          </w:tcPr>
          <w:p w14:paraId="3C7B3F6D" w14:textId="77777777" w:rsidR="004D6B2C" w:rsidRPr="004D6B2C" w:rsidRDefault="004D6B2C" w:rsidP="004D6B2C">
            <w:pPr>
              <w:spacing w:before="80" w:after="80" w:line="276" w:lineRule="auto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  <w:t>15.</w:t>
            </w:r>
          </w:p>
        </w:tc>
        <w:tc>
          <w:tcPr>
            <w:tcW w:w="9639" w:type="dxa"/>
          </w:tcPr>
          <w:p w14:paraId="5F3D0147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lang w:val="en-US" w:bidi="ar-SA"/>
              </w:rPr>
              <w:t>List of annexures</w:t>
            </w:r>
          </w:p>
          <w:p w14:paraId="4266E1FA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 w:bidi="ar-SA"/>
              </w:rPr>
              <w:t xml:space="preserve">Annexure I- Written informed Consent form in English &amp; Kannada (Part I &amp; II - WHO Design) </w:t>
            </w:r>
          </w:p>
          <w:p w14:paraId="7FF7FDD9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</w:p>
          <w:p w14:paraId="67D2595A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 w:bidi="ar-SA"/>
              </w:rPr>
              <w:t>Annexure II- Study proforma, Questionnaire etc.</w:t>
            </w:r>
          </w:p>
          <w:p w14:paraId="0BBAC4B7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</w:p>
          <w:p w14:paraId="17194CFE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 w:bidi="ar-SA"/>
              </w:rPr>
              <w:t>Annexure III- Letter of participation from collaborators</w:t>
            </w:r>
          </w:p>
          <w:p w14:paraId="40AB5BB4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</w:p>
          <w:p w14:paraId="08E9E169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 w:bidi="ar-SA"/>
              </w:rPr>
              <w:t>Annexure IV- Work plan</w:t>
            </w:r>
          </w:p>
          <w:p w14:paraId="0F792488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</w:p>
          <w:p w14:paraId="357B2F67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 w:bidi="ar-SA"/>
              </w:rPr>
              <w:t>Annexure V- Study budget</w:t>
            </w:r>
          </w:p>
          <w:p w14:paraId="51D64C85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</w:p>
          <w:p w14:paraId="25427CCF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lang w:val="en-US" w:bidi="ar-SA"/>
              </w:rPr>
            </w:pPr>
            <w:r w:rsidRPr="004D6B2C">
              <w:rPr>
                <w:rFonts w:ascii="Arial" w:eastAsia="Times New Roman" w:hAnsi="Arial" w:cs="Arial"/>
                <w:b/>
                <w:bCs/>
                <w:lang w:val="en-US" w:bidi="ar-SA"/>
              </w:rPr>
              <w:t>Annexure VI- Certificate of approval from IEC (If already obtained)</w:t>
            </w:r>
          </w:p>
          <w:p w14:paraId="02BAD9A9" w14:textId="77777777" w:rsidR="004D6B2C" w:rsidRPr="004D6B2C" w:rsidRDefault="004D6B2C" w:rsidP="004D6B2C">
            <w:pPr>
              <w:spacing w:before="80" w:after="8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  <w:lang w:val="en-US" w:bidi="ar-SA"/>
              </w:rPr>
            </w:pPr>
          </w:p>
        </w:tc>
      </w:tr>
    </w:tbl>
    <w:p w14:paraId="18C38319" w14:textId="77777777" w:rsidR="004D6B2C" w:rsidRPr="004D6B2C" w:rsidRDefault="004D6B2C" w:rsidP="004D6B2C">
      <w:pPr>
        <w:rPr>
          <w:rFonts w:ascii="Arial" w:eastAsia="Times New Roman" w:hAnsi="Arial" w:cs="Arial"/>
          <w:b/>
          <w:sz w:val="24"/>
          <w:szCs w:val="24"/>
          <w:lang w:val="en-US" w:bidi="ar-SA"/>
        </w:rPr>
      </w:pPr>
    </w:p>
    <w:p w14:paraId="1F890AC2" w14:textId="77777777" w:rsidR="004D6B2C" w:rsidRPr="004D6B2C" w:rsidRDefault="004D6B2C" w:rsidP="004D6B2C">
      <w:pPr>
        <w:rPr>
          <w:rFonts w:ascii="Arial" w:eastAsia="Times New Roman" w:hAnsi="Arial" w:cs="Arial"/>
          <w:b/>
          <w:sz w:val="24"/>
          <w:szCs w:val="24"/>
          <w:lang w:val="en-US" w:bidi="ar-SA"/>
        </w:rPr>
      </w:pPr>
    </w:p>
    <w:p w14:paraId="676E828D" w14:textId="77777777" w:rsidR="004D6B2C" w:rsidRPr="004D6B2C" w:rsidRDefault="004D6B2C" w:rsidP="004D6B2C">
      <w:pPr>
        <w:rPr>
          <w:rFonts w:ascii="Arial" w:eastAsia="Times New Roman" w:hAnsi="Arial" w:cs="Arial"/>
          <w:b/>
          <w:sz w:val="24"/>
          <w:szCs w:val="24"/>
          <w:lang w:val="en-US" w:bidi="ar-SA"/>
        </w:rPr>
      </w:pPr>
    </w:p>
    <w:p w14:paraId="15933F68" w14:textId="5879A16E" w:rsidR="004D6B2C" w:rsidRPr="004D6B2C" w:rsidRDefault="004D6B2C" w:rsidP="004D6B2C">
      <w:pPr>
        <w:rPr>
          <w:rFonts w:ascii="Arial" w:eastAsia="Times New Roman" w:hAnsi="Arial" w:cs="Arial"/>
          <w:b/>
          <w:sz w:val="18"/>
          <w:szCs w:val="18"/>
          <w:lang w:val="en-US" w:bidi="ar-SA"/>
        </w:rPr>
      </w:pPr>
      <w:r w:rsidRPr="004D6B2C">
        <w:rPr>
          <w:rFonts w:ascii="Arial" w:eastAsia="Times New Roman" w:hAnsi="Arial" w:cs="Arial"/>
          <w:b/>
          <w:sz w:val="24"/>
          <w:szCs w:val="24"/>
          <w:lang w:val="en-US" w:bidi="ar-SA"/>
        </w:rPr>
        <w:lastRenderedPageBreak/>
        <w:t xml:space="preserve">Part C: </w:t>
      </w:r>
      <w:bookmarkStart w:id="0" w:name="_Hlk132280547"/>
      <w:r w:rsidRPr="004D6B2C">
        <w:rPr>
          <w:rFonts w:ascii="Arial" w:eastAsia="Times New Roman" w:hAnsi="Arial" w:cs="Arial"/>
          <w:b/>
          <w:sz w:val="18"/>
          <w:szCs w:val="18"/>
          <w:lang w:val="en-US" w:bidi="ar-SA"/>
        </w:rPr>
        <w:t>(Please note: The signatures page should be made in a single page and mention title of the research study and year of submission</w:t>
      </w:r>
      <w:r w:rsidR="00017EF2">
        <w:rPr>
          <w:rFonts w:ascii="Arial" w:eastAsia="Times New Roman" w:hAnsi="Arial" w:cs="Arial"/>
          <w:b/>
          <w:sz w:val="18"/>
          <w:szCs w:val="18"/>
          <w:lang w:val="en-US" w:bidi="ar-SA"/>
        </w:rPr>
        <w:t xml:space="preserve"> in box below</w:t>
      </w:r>
      <w:r w:rsidRPr="004D6B2C">
        <w:rPr>
          <w:rFonts w:ascii="Arial" w:eastAsia="Times New Roman" w:hAnsi="Arial" w:cs="Arial"/>
          <w:b/>
          <w:sz w:val="18"/>
          <w:szCs w:val="18"/>
          <w:lang w:val="en-US" w:bidi="ar-SA"/>
        </w:rPr>
        <w:t xml:space="preserve">) </w:t>
      </w:r>
      <w:bookmarkEnd w:id="0"/>
    </w:p>
    <w:tbl>
      <w:tblPr>
        <w:tblStyle w:val="TableGrid"/>
        <w:tblW w:w="10490" w:type="dxa"/>
        <w:tblInd w:w="-147" w:type="dxa"/>
        <w:tblLook w:val="04A0" w:firstRow="1" w:lastRow="0" w:firstColumn="1" w:lastColumn="0" w:noHBand="0" w:noVBand="1"/>
      </w:tblPr>
      <w:tblGrid>
        <w:gridCol w:w="4395"/>
        <w:gridCol w:w="6095"/>
      </w:tblGrid>
      <w:tr w:rsidR="004D6B2C" w:rsidRPr="004D6B2C" w14:paraId="06D500E6" w14:textId="77777777" w:rsidTr="00824F09">
        <w:trPr>
          <w:trHeight w:hRule="exact" w:val="969"/>
        </w:trPr>
        <w:tc>
          <w:tcPr>
            <w:tcW w:w="4395" w:type="dxa"/>
          </w:tcPr>
          <w:p w14:paraId="4CF426A3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bookmarkStart w:id="1" w:name="_Hlk132280063"/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Name of Candidate</w:t>
            </w:r>
          </w:p>
        </w:tc>
        <w:tc>
          <w:tcPr>
            <w:tcW w:w="6095" w:type="dxa"/>
          </w:tcPr>
          <w:p w14:paraId="4D7B1B59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Signature</w:t>
            </w:r>
          </w:p>
        </w:tc>
      </w:tr>
      <w:tr w:rsidR="004D6B2C" w:rsidRPr="004D6B2C" w14:paraId="0CCFCC20" w14:textId="77777777" w:rsidTr="00017EF2">
        <w:trPr>
          <w:trHeight w:hRule="exact" w:val="1184"/>
        </w:trPr>
        <w:tc>
          <w:tcPr>
            <w:tcW w:w="4395" w:type="dxa"/>
          </w:tcPr>
          <w:p w14:paraId="349029AF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Name &amp; Designation of Guide</w:t>
            </w:r>
          </w:p>
        </w:tc>
        <w:tc>
          <w:tcPr>
            <w:tcW w:w="6095" w:type="dxa"/>
          </w:tcPr>
          <w:p w14:paraId="199BE5E9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Remarks (if any) and Signature</w:t>
            </w:r>
          </w:p>
        </w:tc>
      </w:tr>
      <w:tr w:rsidR="004D6B2C" w:rsidRPr="004D6B2C" w14:paraId="16ACF719" w14:textId="77777777" w:rsidTr="00017EF2">
        <w:trPr>
          <w:trHeight w:hRule="exact" w:val="1234"/>
        </w:trPr>
        <w:tc>
          <w:tcPr>
            <w:tcW w:w="4395" w:type="dxa"/>
          </w:tcPr>
          <w:p w14:paraId="1AD6AF1C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Name &amp; Designation of Co-Guide</w:t>
            </w:r>
          </w:p>
        </w:tc>
        <w:tc>
          <w:tcPr>
            <w:tcW w:w="6095" w:type="dxa"/>
          </w:tcPr>
          <w:p w14:paraId="39088397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Remarks (if any) and Signature</w:t>
            </w:r>
          </w:p>
        </w:tc>
      </w:tr>
      <w:tr w:rsidR="004D6B2C" w:rsidRPr="004D6B2C" w14:paraId="58446C18" w14:textId="77777777" w:rsidTr="00017EF2">
        <w:trPr>
          <w:trHeight w:hRule="exact" w:val="1197"/>
        </w:trPr>
        <w:tc>
          <w:tcPr>
            <w:tcW w:w="4395" w:type="dxa"/>
          </w:tcPr>
          <w:p w14:paraId="04903940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Name of Head of Department</w:t>
            </w:r>
          </w:p>
        </w:tc>
        <w:tc>
          <w:tcPr>
            <w:tcW w:w="6095" w:type="dxa"/>
          </w:tcPr>
          <w:p w14:paraId="2BF10473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Signature</w:t>
            </w:r>
          </w:p>
        </w:tc>
      </w:tr>
      <w:tr w:rsidR="004D6B2C" w:rsidRPr="004D6B2C" w14:paraId="5CCDEBCB" w14:textId="77777777" w:rsidTr="00017EF2">
        <w:trPr>
          <w:trHeight w:hRule="exact" w:val="1176"/>
        </w:trPr>
        <w:tc>
          <w:tcPr>
            <w:tcW w:w="4395" w:type="dxa"/>
          </w:tcPr>
          <w:p w14:paraId="53F3B706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Name of Principal</w:t>
            </w:r>
          </w:p>
        </w:tc>
        <w:tc>
          <w:tcPr>
            <w:tcW w:w="6095" w:type="dxa"/>
          </w:tcPr>
          <w:p w14:paraId="47C14702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Signature</w:t>
            </w:r>
          </w:p>
        </w:tc>
      </w:tr>
      <w:tr w:rsidR="004D6B2C" w:rsidRPr="004D6B2C" w14:paraId="17526342" w14:textId="77777777" w:rsidTr="00017EF2">
        <w:trPr>
          <w:trHeight w:hRule="exact" w:val="1153"/>
        </w:trPr>
        <w:tc>
          <w:tcPr>
            <w:tcW w:w="4395" w:type="dxa"/>
          </w:tcPr>
          <w:p w14:paraId="62DBC34E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>Place</w:t>
            </w:r>
          </w:p>
          <w:p w14:paraId="23E06B24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</w:p>
          <w:p w14:paraId="737B1BD1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</w:p>
          <w:p w14:paraId="54E715AA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  <w:r w:rsidRPr="004D6B2C">
              <w:rPr>
                <w:rFonts w:ascii="Arial" w:eastAsia="Times New Roman" w:hAnsi="Arial" w:cs="Arial"/>
                <w:b/>
                <w:szCs w:val="20"/>
                <w:lang w:val="en-US"/>
              </w:rPr>
              <w:t xml:space="preserve">Date </w:t>
            </w:r>
          </w:p>
        </w:tc>
        <w:tc>
          <w:tcPr>
            <w:tcW w:w="6095" w:type="dxa"/>
          </w:tcPr>
          <w:p w14:paraId="4036F499" w14:textId="77777777" w:rsidR="004D6B2C" w:rsidRPr="004D6B2C" w:rsidRDefault="004D6B2C" w:rsidP="004D6B2C">
            <w:pPr>
              <w:rPr>
                <w:rFonts w:ascii="Arial" w:eastAsia="Times New Roman" w:hAnsi="Arial" w:cs="Arial"/>
                <w:b/>
                <w:szCs w:val="20"/>
                <w:lang w:val="en-US"/>
              </w:rPr>
            </w:pPr>
          </w:p>
        </w:tc>
      </w:tr>
      <w:bookmarkEnd w:id="1"/>
    </w:tbl>
    <w:p w14:paraId="4EB68E01" w14:textId="77777777" w:rsidR="004D6B2C" w:rsidRPr="004D6B2C" w:rsidRDefault="004D6B2C" w:rsidP="004D6B2C">
      <w:pPr>
        <w:spacing w:after="0" w:line="240" w:lineRule="auto"/>
        <w:rPr>
          <w:rFonts w:ascii="Times New Roman" w:eastAsia="Times New Roman" w:hAnsi="Times New Roman" w:cs="Times New Roman"/>
          <w:sz w:val="20"/>
          <w:lang w:val="en-US" w:bidi="ar-SA"/>
        </w:rPr>
      </w:pPr>
    </w:p>
    <w:p w14:paraId="4C728A97" w14:textId="4ABB2A3A" w:rsidR="004D6B2C" w:rsidRPr="004D6B2C" w:rsidRDefault="004D6B2C" w:rsidP="004D6B2C">
      <w:pPr>
        <w:spacing w:after="0" w:line="240" w:lineRule="auto"/>
        <w:rPr>
          <w:rFonts w:ascii="Arial" w:eastAsia="Times New Roman" w:hAnsi="Arial" w:cs="Arial"/>
          <w:b/>
          <w:lang w:val="en-US" w:bidi="ar-SA"/>
        </w:rPr>
      </w:pPr>
    </w:p>
    <w:p w14:paraId="613B8E9B" w14:textId="7F4D905C" w:rsidR="004D6B2C" w:rsidRPr="004D6B2C" w:rsidRDefault="004D6B2C" w:rsidP="004D6B2C">
      <w:pPr>
        <w:spacing w:after="0" w:line="240" w:lineRule="auto"/>
        <w:rPr>
          <w:rFonts w:ascii="Arial" w:eastAsia="Times New Roman" w:hAnsi="Arial" w:cs="Arial"/>
          <w:b/>
          <w:i/>
          <w:lang w:val="en-GB" w:bidi="ar-SA"/>
        </w:rPr>
      </w:pPr>
      <w:bookmarkStart w:id="2" w:name="_Hlk132280431"/>
      <w:r w:rsidRPr="004D6B2C">
        <w:rPr>
          <w:rFonts w:ascii="Arial" w:eastAsia="Times New Roman" w:hAnsi="Arial" w:cs="Arial"/>
          <w:b/>
          <w:i/>
          <w:lang w:val="en-GB" w:bidi="ar-SA"/>
        </w:rPr>
        <w:t>For office use</w:t>
      </w:r>
      <w:r w:rsidR="007A6757">
        <w:rPr>
          <w:rFonts w:ascii="Arial" w:eastAsia="Times New Roman" w:hAnsi="Arial" w:cs="Arial"/>
          <w:b/>
          <w:i/>
          <w:lang w:val="en-GB" w:bidi="ar-SA"/>
        </w:rPr>
        <w:t xml:space="preserve"> only:</w:t>
      </w:r>
    </w:p>
    <w:p w14:paraId="44DAC2A6" w14:textId="29269583" w:rsidR="004D6B2C" w:rsidRPr="004D6B2C" w:rsidRDefault="004D6B2C" w:rsidP="004D6B2C">
      <w:pPr>
        <w:spacing w:after="0" w:line="240" w:lineRule="auto"/>
        <w:rPr>
          <w:rFonts w:ascii="Arial" w:eastAsia="Times New Roman" w:hAnsi="Arial" w:cs="Arial"/>
          <w:lang w:val="en-US" w:bidi="ar-SA"/>
        </w:rPr>
      </w:pPr>
      <w:r w:rsidRPr="004D6B2C">
        <w:rPr>
          <w:rFonts w:ascii="Arial" w:eastAsia="Times New Roman" w:hAnsi="Arial" w:cs="Arial"/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2CB0A6" wp14:editId="4A92130F">
                <wp:simplePos x="0" y="0"/>
                <wp:positionH relativeFrom="column">
                  <wp:posOffset>-60325</wp:posOffset>
                </wp:positionH>
                <wp:positionV relativeFrom="paragraph">
                  <wp:posOffset>145415</wp:posOffset>
                </wp:positionV>
                <wp:extent cx="6606540" cy="2034540"/>
                <wp:effectExtent l="0" t="0" r="22860" b="22860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06540" cy="20345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73CC8D" w14:textId="0FA5E4D7" w:rsidR="00824F09" w:rsidRDefault="004D6B2C" w:rsidP="004D6B2C">
                            <w:pP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  <w:t>Remarks of the Chairman, JSSDCH IEC</w:t>
                            </w:r>
                          </w:p>
                          <w:p w14:paraId="326B21AC" w14:textId="77777777" w:rsidR="004D6B2C" w:rsidRDefault="004D6B2C" w:rsidP="004D6B2C">
                            <w:pP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</w:pPr>
                          </w:p>
                          <w:p w14:paraId="6026C34F" w14:textId="77777777" w:rsidR="00017EF2" w:rsidRDefault="00017EF2" w:rsidP="004D6B2C">
                            <w:pP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</w:pPr>
                          </w:p>
                          <w:p w14:paraId="52F7A019" w14:textId="77777777" w:rsidR="004D6B2C" w:rsidRDefault="004D6B2C" w:rsidP="004D6B2C">
                            <w:pP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  <w:t>Signature of Chairman, JSSDCH IEC</w:t>
                            </w:r>
                          </w:p>
                          <w:p w14:paraId="3BA78F2B" w14:textId="77777777" w:rsidR="004D6B2C" w:rsidRDefault="004D6B2C" w:rsidP="004D6B2C">
                            <w:pP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</w:pPr>
                          </w:p>
                          <w:p w14:paraId="76AC8D71" w14:textId="5ED3BD12" w:rsidR="004D6B2C" w:rsidRDefault="004D6B2C" w:rsidP="004D6B2C">
                            <w:pP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  <w:t>Place:</w:t>
                            </w:r>
                          </w:p>
                          <w:p w14:paraId="54BB1260" w14:textId="77777777" w:rsidR="004D6B2C" w:rsidRPr="00440004" w:rsidRDefault="004D6B2C" w:rsidP="004D6B2C">
                            <w:pP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GB"/>
                              </w:rPr>
                              <w:t>Dat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2CB0A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4.75pt;margin-top:11.45pt;width:520.2pt;height:16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" fillcolor="window" strokeweight=".5pt">
                <v:path arrowok="t"/>
                <v:textbox>
                  <w:txbxContent>
                    <w:p w14:paraId="6C73CC8D" w14:textId="0FA5E4D7" w:rsidR="00824F09" w:rsidRDefault="004D6B2C" w:rsidP="004D6B2C">
                      <w:pPr>
                        <w:rPr>
                          <w:rFonts w:ascii="Arial" w:hAnsi="Arial" w:cs="Arial"/>
                          <w:b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lang w:val="en-GB"/>
                        </w:rPr>
                        <w:t>Remarks of the Chairman, JSSDCH IEC</w:t>
                      </w:r>
                    </w:p>
                    <w:p w14:paraId="326B21AC" w14:textId="77777777" w:rsidR="004D6B2C" w:rsidRDefault="004D6B2C" w:rsidP="004D6B2C">
                      <w:pPr>
                        <w:rPr>
                          <w:rFonts w:ascii="Arial" w:hAnsi="Arial" w:cs="Arial"/>
                          <w:b/>
                          <w:lang w:val="en-GB"/>
                        </w:rPr>
                      </w:pPr>
                    </w:p>
                    <w:p w14:paraId="6026C34F" w14:textId="77777777" w:rsidR="00017EF2" w:rsidRDefault="00017EF2" w:rsidP="004D6B2C">
                      <w:pPr>
                        <w:rPr>
                          <w:rFonts w:ascii="Arial" w:hAnsi="Arial" w:cs="Arial"/>
                          <w:b/>
                          <w:lang w:val="en-GB"/>
                        </w:rPr>
                      </w:pPr>
                    </w:p>
                    <w:p w14:paraId="52F7A019" w14:textId="77777777" w:rsidR="004D6B2C" w:rsidRDefault="004D6B2C" w:rsidP="004D6B2C">
                      <w:pPr>
                        <w:rPr>
                          <w:rFonts w:ascii="Arial" w:hAnsi="Arial" w:cs="Arial"/>
                          <w:b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lang w:val="en-GB"/>
                        </w:rPr>
                        <w:t>Signature of Chairman, JSSDCH IEC</w:t>
                      </w:r>
                    </w:p>
                    <w:p w14:paraId="3BA78F2B" w14:textId="77777777" w:rsidR="004D6B2C" w:rsidRDefault="004D6B2C" w:rsidP="004D6B2C">
                      <w:pPr>
                        <w:rPr>
                          <w:rFonts w:ascii="Arial" w:hAnsi="Arial" w:cs="Arial"/>
                          <w:b/>
                          <w:lang w:val="en-GB"/>
                        </w:rPr>
                      </w:pPr>
                    </w:p>
                    <w:p w14:paraId="76AC8D71" w14:textId="5ED3BD12" w:rsidR="004D6B2C" w:rsidRDefault="004D6B2C" w:rsidP="004D6B2C">
                      <w:pPr>
                        <w:rPr>
                          <w:rFonts w:ascii="Arial" w:hAnsi="Arial" w:cs="Arial"/>
                          <w:b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lang w:val="en-GB"/>
                        </w:rPr>
                        <w:t>Place:</w:t>
                      </w:r>
                    </w:p>
                    <w:p w14:paraId="54BB1260" w14:textId="77777777" w:rsidR="004D6B2C" w:rsidRPr="00440004" w:rsidRDefault="004D6B2C" w:rsidP="004D6B2C">
                      <w:pPr>
                        <w:rPr>
                          <w:rFonts w:ascii="Arial" w:hAnsi="Arial" w:cs="Arial"/>
                          <w:b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lang w:val="en-GB"/>
                        </w:rPr>
                        <w:t>Date:</w:t>
                      </w:r>
                    </w:p>
                  </w:txbxContent>
                </v:textbox>
              </v:shape>
            </w:pict>
          </mc:Fallback>
        </mc:AlternateContent>
      </w:r>
      <w:bookmarkEnd w:id="2"/>
    </w:p>
    <w:p w14:paraId="4067849D" w14:textId="4C2B03F6" w:rsidR="00003ADF" w:rsidRPr="004D6B2C" w:rsidRDefault="00017EF2" w:rsidP="004D6B2C">
      <w:r w:rsidRPr="00B60BF8">
        <w:rPr>
          <w:rFonts w:ascii="Arial" w:eastAsia="Times New Roman" w:hAnsi="Arial" w:cs="Arial"/>
          <w:b/>
          <w:noProof/>
          <w:lang w:val="en-US" w:bidi="ar-SA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B5AA258" wp14:editId="7E34FAF3">
                <wp:simplePos x="0" y="0"/>
                <wp:positionH relativeFrom="column">
                  <wp:posOffset>-60325</wp:posOffset>
                </wp:positionH>
                <wp:positionV relativeFrom="paragraph">
                  <wp:posOffset>2019300</wp:posOffset>
                </wp:positionV>
                <wp:extent cx="6606540" cy="1716405"/>
                <wp:effectExtent l="0" t="0" r="22860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6540" cy="1716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1054B" w14:textId="1244DA15" w:rsidR="00017EF2" w:rsidRPr="00B60BF8" w:rsidRDefault="00017EF2" w:rsidP="00017EF2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The </w:t>
                            </w:r>
                            <w:r w:rsidRPr="00B60BF8">
                              <w:rPr>
                                <w:lang w:val="en-GB"/>
                              </w:rPr>
                              <w:t>title of the research study and year of submission</w:t>
                            </w:r>
                            <w:r>
                              <w:rPr>
                                <w:lang w:val="en-GB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5AA258" id="Text Box 2" o:spid="_x0000_s1027" type="#_x0000_t202" style="position:absolute;margin-left:-4.75pt;margin-top:159pt;width:520.2pt;height:135.1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">
                <v:textbox>
                  <w:txbxContent>
                    <w:p w14:paraId="4F11054B" w14:textId="1244DA15" w:rsidR="00017EF2" w:rsidRPr="00B60BF8" w:rsidRDefault="00017EF2" w:rsidP="00017EF2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The</w:t>
                      </w:r>
                      <w:r>
                        <w:rPr>
                          <w:lang w:val="en-GB"/>
                        </w:rPr>
                        <w:t xml:space="preserve"> </w:t>
                      </w:r>
                      <w:r w:rsidRPr="00B60BF8">
                        <w:rPr>
                          <w:lang w:val="en-GB"/>
                        </w:rPr>
                        <w:t>title of the research study and year of submission</w:t>
                      </w:r>
                      <w:r>
                        <w:rPr>
                          <w:lang w:val="en-GB"/>
                        </w:rPr>
                        <w:t xml:space="preserve">: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003ADF" w:rsidRPr="004D6B2C" w:rsidSect="00824F09">
      <w:footerReference w:type="default" r:id="rId8"/>
      <w:pgSz w:w="11906" w:h="16838" w:code="9"/>
      <w:pgMar w:top="851" w:right="1274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EBA8C" w14:textId="77777777" w:rsidR="00BC7C18" w:rsidRDefault="00BC7C18" w:rsidP="0038496E">
      <w:pPr>
        <w:spacing w:after="0" w:line="240" w:lineRule="auto"/>
      </w:pPr>
      <w:r>
        <w:separator/>
      </w:r>
    </w:p>
  </w:endnote>
  <w:endnote w:type="continuationSeparator" w:id="0">
    <w:p w14:paraId="00C2FC76" w14:textId="77777777" w:rsidR="00BC7C18" w:rsidRDefault="00BC7C18" w:rsidP="003849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2189A" w14:textId="56998210" w:rsidR="0038496E" w:rsidRPr="00A544D5" w:rsidRDefault="00000000" w:rsidP="004A6B4C">
    <w:pPr>
      <w:pStyle w:val="Footer"/>
      <w:tabs>
        <w:tab w:val="left" w:pos="432"/>
      </w:tabs>
      <w:rPr>
        <w:rFonts w:ascii="Arial" w:hAnsi="Arial" w:cs="Arial"/>
        <w:color w:val="4472C4" w:themeColor="accent1"/>
        <w:szCs w:val="22"/>
      </w:rPr>
    </w:pPr>
    <w:sdt>
      <w:sdtPr>
        <w:rPr>
          <w:rFonts w:ascii="Arial" w:hAnsi="Arial" w:cs="Arial"/>
          <w:color w:val="4472C4" w:themeColor="accent1"/>
          <w:szCs w:val="22"/>
        </w:rPr>
        <w:alias w:val="Author"/>
        <w:tag w:val=""/>
        <w:id w:val="589442313"/>
        <w:placeholder>
          <w:docPart w:val="AED9BA8341D44DEAAB79B10D7D0173A4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FB0B5D" w:rsidRPr="00A544D5">
          <w:rPr>
            <w:rFonts w:ascii="Arial" w:hAnsi="Arial" w:cs="Arial"/>
            <w:color w:val="4472C4" w:themeColor="accent1"/>
            <w:szCs w:val="22"/>
          </w:rPr>
          <w:t xml:space="preserve">Name </w:t>
        </w:r>
        <w:r w:rsidR="004D6B2C">
          <w:rPr>
            <w:rFonts w:ascii="Arial" w:hAnsi="Arial" w:cs="Arial"/>
            <w:color w:val="4472C4" w:themeColor="accent1"/>
            <w:szCs w:val="22"/>
          </w:rPr>
          <w:t>and Reg No of the Candidate</w:t>
        </w:r>
      </w:sdtContent>
    </w:sdt>
    <w:r w:rsidR="0038496E" w:rsidRPr="00A544D5">
      <w:rPr>
        <w:rFonts w:ascii="Arial" w:hAnsi="Arial" w:cs="Arial"/>
        <w:color w:val="4472C4" w:themeColor="accent1"/>
        <w:szCs w:val="22"/>
      </w:rPr>
      <w:tab/>
    </w:r>
    <w:r w:rsidR="008409ED">
      <w:rPr>
        <w:rFonts w:ascii="Arial" w:hAnsi="Arial" w:cs="Arial"/>
        <w:color w:val="4472C4" w:themeColor="accent1"/>
        <w:szCs w:val="22"/>
      </w:rPr>
      <w:t xml:space="preserve">                          </w:t>
    </w:r>
    <w:r w:rsidR="0038496E" w:rsidRPr="00A544D5">
      <w:rPr>
        <w:rFonts w:ascii="Arial" w:hAnsi="Arial" w:cs="Arial"/>
        <w:color w:val="4472C4" w:themeColor="accent1"/>
        <w:szCs w:val="22"/>
      </w:rPr>
      <w:t xml:space="preserve">Page </w:t>
    </w:r>
    <w:r w:rsidR="0038496E" w:rsidRPr="00A544D5">
      <w:rPr>
        <w:rFonts w:ascii="Arial" w:hAnsi="Arial" w:cs="Arial"/>
        <w:color w:val="4472C4" w:themeColor="accent1"/>
        <w:szCs w:val="22"/>
      </w:rPr>
      <w:fldChar w:fldCharType="begin"/>
    </w:r>
    <w:r w:rsidR="0038496E" w:rsidRPr="00A544D5">
      <w:rPr>
        <w:rFonts w:ascii="Arial" w:hAnsi="Arial" w:cs="Arial"/>
        <w:color w:val="4472C4" w:themeColor="accent1"/>
        <w:szCs w:val="22"/>
      </w:rPr>
      <w:instrText xml:space="preserve"> PAGE  \* Arabic  \* MERGEFORMAT </w:instrText>
    </w:r>
    <w:r w:rsidR="0038496E" w:rsidRPr="00A544D5">
      <w:rPr>
        <w:rFonts w:ascii="Arial" w:hAnsi="Arial" w:cs="Arial"/>
        <w:color w:val="4472C4" w:themeColor="accent1"/>
        <w:szCs w:val="22"/>
      </w:rPr>
      <w:fldChar w:fldCharType="separate"/>
    </w:r>
    <w:r w:rsidR="0038496E" w:rsidRPr="00A544D5">
      <w:rPr>
        <w:rFonts w:ascii="Arial" w:hAnsi="Arial" w:cs="Arial"/>
        <w:noProof/>
        <w:color w:val="4472C4" w:themeColor="accent1"/>
        <w:szCs w:val="22"/>
      </w:rPr>
      <w:t>2</w:t>
    </w:r>
    <w:r w:rsidR="0038496E" w:rsidRPr="00A544D5">
      <w:rPr>
        <w:rFonts w:ascii="Arial" w:hAnsi="Arial" w:cs="Arial"/>
        <w:color w:val="4472C4" w:themeColor="accent1"/>
        <w:szCs w:val="22"/>
      </w:rPr>
      <w:fldChar w:fldCharType="end"/>
    </w:r>
    <w:r w:rsidR="0038496E" w:rsidRPr="00A544D5">
      <w:rPr>
        <w:rFonts w:ascii="Arial" w:hAnsi="Arial" w:cs="Arial"/>
        <w:color w:val="4472C4" w:themeColor="accent1"/>
        <w:szCs w:val="22"/>
      </w:rPr>
      <w:t xml:space="preserve"> of </w:t>
    </w:r>
    <w:r w:rsidR="0038496E" w:rsidRPr="00A544D5">
      <w:rPr>
        <w:rFonts w:ascii="Arial" w:hAnsi="Arial" w:cs="Arial"/>
        <w:color w:val="4472C4" w:themeColor="accent1"/>
        <w:szCs w:val="22"/>
      </w:rPr>
      <w:fldChar w:fldCharType="begin"/>
    </w:r>
    <w:r w:rsidR="0038496E" w:rsidRPr="00A544D5">
      <w:rPr>
        <w:rFonts w:ascii="Arial" w:hAnsi="Arial" w:cs="Arial"/>
        <w:color w:val="4472C4" w:themeColor="accent1"/>
        <w:szCs w:val="22"/>
      </w:rPr>
      <w:instrText xml:space="preserve"> NUMPAGES  \* Arabic  \* MERGEFORMAT </w:instrText>
    </w:r>
    <w:r w:rsidR="0038496E" w:rsidRPr="00A544D5">
      <w:rPr>
        <w:rFonts w:ascii="Arial" w:hAnsi="Arial" w:cs="Arial"/>
        <w:color w:val="4472C4" w:themeColor="accent1"/>
        <w:szCs w:val="22"/>
      </w:rPr>
      <w:fldChar w:fldCharType="separate"/>
    </w:r>
    <w:r w:rsidR="0038496E" w:rsidRPr="00A544D5">
      <w:rPr>
        <w:rFonts w:ascii="Arial" w:hAnsi="Arial" w:cs="Arial"/>
        <w:noProof/>
        <w:color w:val="4472C4" w:themeColor="accent1"/>
        <w:szCs w:val="22"/>
      </w:rPr>
      <w:t>2</w:t>
    </w:r>
    <w:r w:rsidR="0038496E" w:rsidRPr="00A544D5">
      <w:rPr>
        <w:rFonts w:ascii="Arial" w:hAnsi="Arial" w:cs="Arial"/>
        <w:color w:val="4472C4" w:themeColor="accent1"/>
        <w:szCs w:val="22"/>
      </w:rPr>
      <w:fldChar w:fldCharType="end"/>
    </w:r>
  </w:p>
  <w:p w14:paraId="5D6B2A82" w14:textId="77777777" w:rsidR="0038496E" w:rsidRPr="00A544D5" w:rsidRDefault="0038496E">
    <w:pPr>
      <w:pStyle w:val="Footer"/>
      <w:rPr>
        <w:rFonts w:ascii="Arial" w:hAnsi="Arial" w:cs="Arial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BB8FA" w14:textId="77777777" w:rsidR="00BC7C18" w:rsidRDefault="00BC7C18" w:rsidP="0038496E">
      <w:pPr>
        <w:spacing w:after="0" w:line="240" w:lineRule="auto"/>
      </w:pPr>
      <w:r>
        <w:separator/>
      </w:r>
    </w:p>
  </w:footnote>
  <w:footnote w:type="continuationSeparator" w:id="0">
    <w:p w14:paraId="21ECE2DE" w14:textId="77777777" w:rsidR="00BC7C18" w:rsidRDefault="00BC7C18" w:rsidP="003849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773DA"/>
    <w:multiLevelType w:val="hybridMultilevel"/>
    <w:tmpl w:val="85662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560BA2"/>
    <w:multiLevelType w:val="hybridMultilevel"/>
    <w:tmpl w:val="9B2A06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6263414">
    <w:abstractNumId w:val="1"/>
  </w:num>
  <w:num w:numId="2" w16cid:durableId="1514488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sTQ1NDSxMLSwNDFV0lEKTi0uzszPAykwNKoFAPsYN7EtAAAA"/>
  </w:docVars>
  <w:rsids>
    <w:rsidRoot w:val="00A735E8"/>
    <w:rsid w:val="00003ADF"/>
    <w:rsid w:val="00017EF2"/>
    <w:rsid w:val="000C6852"/>
    <w:rsid w:val="000F4420"/>
    <w:rsid w:val="00122AE6"/>
    <w:rsid w:val="001B6E2A"/>
    <w:rsid w:val="00280AB2"/>
    <w:rsid w:val="002B0527"/>
    <w:rsid w:val="0038496E"/>
    <w:rsid w:val="003E3E06"/>
    <w:rsid w:val="00426C57"/>
    <w:rsid w:val="00465E51"/>
    <w:rsid w:val="004732C8"/>
    <w:rsid w:val="004A6B4C"/>
    <w:rsid w:val="004C05B1"/>
    <w:rsid w:val="004D1BA5"/>
    <w:rsid w:val="004D4E0A"/>
    <w:rsid w:val="004D6B2C"/>
    <w:rsid w:val="004E3529"/>
    <w:rsid w:val="00501012"/>
    <w:rsid w:val="00525F0B"/>
    <w:rsid w:val="005F4B92"/>
    <w:rsid w:val="007A6757"/>
    <w:rsid w:val="007E65CC"/>
    <w:rsid w:val="00824F09"/>
    <w:rsid w:val="008409ED"/>
    <w:rsid w:val="00860CB7"/>
    <w:rsid w:val="00881B81"/>
    <w:rsid w:val="008F1FFF"/>
    <w:rsid w:val="00A316E2"/>
    <w:rsid w:val="00A544D5"/>
    <w:rsid w:val="00A6047F"/>
    <w:rsid w:val="00A735E8"/>
    <w:rsid w:val="00B90A6D"/>
    <w:rsid w:val="00B924B5"/>
    <w:rsid w:val="00BC7C18"/>
    <w:rsid w:val="00BE6595"/>
    <w:rsid w:val="00BF2549"/>
    <w:rsid w:val="00BF51B3"/>
    <w:rsid w:val="00C0472C"/>
    <w:rsid w:val="00C20E0B"/>
    <w:rsid w:val="00C723B3"/>
    <w:rsid w:val="00C91AD6"/>
    <w:rsid w:val="00D669D8"/>
    <w:rsid w:val="00E03C29"/>
    <w:rsid w:val="00E63B9D"/>
    <w:rsid w:val="00F63C7C"/>
    <w:rsid w:val="00FB0B5D"/>
    <w:rsid w:val="00FC4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0F962D"/>
  <w15:chartTrackingRefBased/>
  <w15:docId w15:val="{10E2B59B-CF5C-4F53-9DED-DF8223F94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35E8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49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496E"/>
  </w:style>
  <w:style w:type="paragraph" w:styleId="Footer">
    <w:name w:val="footer"/>
    <w:basedOn w:val="Normal"/>
    <w:link w:val="FooterChar"/>
    <w:uiPriority w:val="99"/>
    <w:unhideWhenUsed/>
    <w:rsid w:val="003849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496E"/>
  </w:style>
  <w:style w:type="character" w:styleId="PlaceholderText">
    <w:name w:val="Placeholder Text"/>
    <w:basedOn w:val="DefaultParagraphFont"/>
    <w:uiPriority w:val="99"/>
    <w:semiHidden/>
    <w:rsid w:val="003849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ED9BA8341D44DEAAB79B10D7D017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86517-F73B-4BDF-B3A9-35B4631A0932}"/>
      </w:docPartPr>
      <w:docPartBody>
        <w:p w:rsidR="00AB0402" w:rsidRDefault="000D5A6D">
          <w:r w:rsidRPr="00546BFE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5A6D"/>
    <w:rsid w:val="000D5A6D"/>
    <w:rsid w:val="0021550E"/>
    <w:rsid w:val="002713C6"/>
    <w:rsid w:val="003B1397"/>
    <w:rsid w:val="004B63DC"/>
    <w:rsid w:val="00563438"/>
    <w:rsid w:val="00903E37"/>
    <w:rsid w:val="009E18B8"/>
    <w:rsid w:val="00A756CA"/>
    <w:rsid w:val="00AB0402"/>
    <w:rsid w:val="00C46F1E"/>
    <w:rsid w:val="00D27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5A6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e and Reg No of the Candidate</dc:creator>
  <cp:keywords/>
  <dc:description/>
  <cp:lastModifiedBy>shivananda s</cp:lastModifiedBy>
  <cp:revision>2</cp:revision>
  <dcterms:created xsi:type="dcterms:W3CDTF">2023-05-03T09:51:00Z</dcterms:created>
  <dcterms:modified xsi:type="dcterms:W3CDTF">2023-05-03T09:51:00Z</dcterms:modified>
</cp:coreProperties>
</file>